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7A90DF44" w:rsidR="001D2A0C" w:rsidRDefault="00AD4AB2" w:rsidP="00AD4AB2">
      <w:pPr>
        <w:pStyle w:val="Heading1"/>
      </w:pPr>
      <w:r>
        <w:t xml:space="preserve">Social Media Copy – </w:t>
      </w:r>
      <w:r w:rsidR="00FC7A24">
        <w:t>Global Health &amp; Research</w:t>
      </w:r>
      <w:r w:rsidR="009564AE">
        <w:t xml:space="preserve"> Week</w:t>
      </w:r>
    </w:p>
    <w:p w14:paraId="11D701D4" w14:textId="387D0CA7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 " w:history="1">
        <w:r w:rsidR="00F233A3" w:rsidRPr="006F2AC2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68B53402">
        <w:tc>
          <w:tcPr>
            <w:tcW w:w="3636" w:type="dxa"/>
          </w:tcPr>
          <w:p w14:paraId="69919E16" w14:textId="4EC1AC2A" w:rsidR="00AD4AB2" w:rsidRDefault="00AA42DA" w:rsidP="006378E7">
            <w:r>
              <w:t>Monday</w:t>
            </w:r>
            <w:r w:rsidR="00AD4AB2">
              <w:t xml:space="preserve">, </w:t>
            </w:r>
            <w:r w:rsidR="00FC0FA2">
              <w:t>Dec</w:t>
            </w:r>
            <w:r w:rsidR="00393165">
              <w:t xml:space="preserve"> </w:t>
            </w:r>
            <w:r w:rsidR="00FC7A24">
              <w:t>18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614DC8E6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FC7A24">
              <w:t>Global Health &amp; Research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5AA89B51" w14:textId="1DFCC781" w:rsidR="00AD4AB2" w:rsidRDefault="2605831C" w:rsidP="68B53402">
            <w:pPr>
              <w:rPr>
                <w:rFonts w:eastAsia="Source Sans Pro" w:cs="Source Sans Pro"/>
              </w:rPr>
            </w:pPr>
            <w:r w:rsidRPr="68B5340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6CC58CC8" w:rsidR="00AD4AB2" w:rsidRDefault="51775E77" w:rsidP="68B53402">
            <w:r>
              <w:rPr>
                <w:noProof/>
              </w:rPr>
              <w:drawing>
                <wp:inline distT="0" distB="0" distL="0" distR="0" wp14:anchorId="32E2B679" wp14:editId="214EB866">
                  <wp:extent cx="1866900" cy="1895475"/>
                  <wp:effectExtent l="9525" t="9525" r="9525" b="9525"/>
                  <wp:docPr id="160567689" name="Picture 160567689" descr="Video featuring a photo of a microscope, a doctor listening to a child’s lungs, a premature baby hand holding an adult hand, two people talking in sign language. It reveals the cause of the week to be Global Heath &amp; Researc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67689" name="Picture 160567689" descr="Video featuring a photo of a microscope, a doctor listening to a child’s lungs, a premature baby hand holding an adult hand, two people talking in sign language. It reveals the cause of the week to be Global Heath &amp; Research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16027DE5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>photo</w:t>
            </w:r>
            <w:r w:rsidR="008358D3">
              <w:t xml:space="preserve"> of </w:t>
            </w:r>
            <w:r w:rsidR="00B341FF">
              <w:t xml:space="preserve">a microscope, a doctor listening to a child’s lungs, </w:t>
            </w:r>
            <w:r w:rsidR="002F0D90">
              <w:t>a premature baby hand holding an adult hand, two people talking in sign language</w:t>
            </w:r>
            <w:r w:rsidR="009C2FA7">
              <w:t>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2F0D90">
              <w:t>Global Heath &amp; Research</w:t>
            </w:r>
            <w:r w:rsidR="000A6ADD">
              <w:t>.</w:t>
            </w:r>
          </w:p>
        </w:tc>
      </w:tr>
      <w:tr w:rsidR="00AD4AB2" w14:paraId="16843182" w14:textId="77777777" w:rsidTr="68B53402">
        <w:tc>
          <w:tcPr>
            <w:tcW w:w="3636" w:type="dxa"/>
          </w:tcPr>
          <w:p w14:paraId="676F5E33" w14:textId="48F54370" w:rsidR="00AD4AB2" w:rsidRDefault="00AA42DA" w:rsidP="006378E7">
            <w:r>
              <w:t>Wednesday</w:t>
            </w:r>
            <w:r w:rsidR="00AD4AB2">
              <w:t xml:space="preserve">, </w:t>
            </w:r>
            <w:r w:rsidR="000E46DA">
              <w:t xml:space="preserve">Dec </w:t>
            </w:r>
            <w:r w:rsidR="00FC7A24">
              <w:t>20</w:t>
            </w:r>
          </w:p>
          <w:p w14:paraId="1EDF7959" w14:textId="5D575BD5" w:rsidR="00777722" w:rsidRDefault="00B4131B" w:rsidP="006378E7">
            <w:r>
              <w:t>Through the @USOPM CFC, you can GIVE HAPPY so</w:t>
            </w:r>
            <w:r w:rsidR="00DA06FB">
              <w:t xml:space="preserve"> patients like John can hear, “You’re in remission!”</w:t>
            </w:r>
            <w:r>
              <w:t xml:space="preserve"> #GiveCFC</w:t>
            </w:r>
          </w:p>
        </w:tc>
        <w:tc>
          <w:tcPr>
            <w:tcW w:w="3217" w:type="dxa"/>
          </w:tcPr>
          <w:p w14:paraId="6AA047EC" w14:textId="429AFC34" w:rsidR="00AD4AB2" w:rsidRDefault="003D3DCE" w:rsidP="68B53402">
            <w:pPr>
              <w:rPr>
                <w:rFonts w:eastAsia="Source Sans Pro" w:cs="Source Sans Pro"/>
              </w:rPr>
            </w:pPr>
            <w:r>
              <w:t> </w:t>
            </w:r>
            <w:r w:rsidR="3B9D79F5" w:rsidRPr="68B5340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7397674E" w:rsidR="00AD4AB2" w:rsidRDefault="48D6EE68" w:rsidP="68B53402">
            <w:r>
              <w:rPr>
                <w:noProof/>
              </w:rPr>
              <w:drawing>
                <wp:inline distT="0" distB="0" distL="0" distR="0" wp14:anchorId="3E3A18D5" wp14:editId="125778FD">
                  <wp:extent cx="1885950" cy="1895475"/>
                  <wp:effectExtent l="9525" t="9525" r="9525" b="9525"/>
                  <wp:docPr id="1449190979" name="Picture 1449190979" descr="Photo of an elderly patient with his doctor: “GIVE HAPPY so patients like John can hear, “You’re in remission!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9190979" name="Picture 1449190979" descr="Photo of an elderly patient with his doctor: “GIVE HAPPY so patients like John can hear, “You’re in remission!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7CEE03FB" w:rsidR="00530E69" w:rsidRDefault="000E46DA" w:rsidP="003E5095">
            <w:r>
              <w:t>Photo of a</w:t>
            </w:r>
            <w:r w:rsidR="00D450A8">
              <w:t>n elderly patient with his doctor</w:t>
            </w:r>
            <w:r w:rsidR="00A76993">
              <w:t>:</w:t>
            </w:r>
            <w:r w:rsidR="000E367A">
              <w:t xml:space="preserve"> “GIVE HAPPY so</w:t>
            </w:r>
            <w:r w:rsidR="00393165">
              <w:t xml:space="preserve"> </w:t>
            </w:r>
            <w:r w:rsidR="00D450A8">
              <w:t>patients like John can hear, “You’re in remission!</w:t>
            </w:r>
            <w:r w:rsidR="000E367A">
              <w:t xml:space="preserve">” </w:t>
            </w:r>
          </w:p>
        </w:tc>
      </w:tr>
      <w:tr w:rsidR="00AD4AB2" w14:paraId="4A7DC075" w14:textId="77777777" w:rsidTr="68B53402">
        <w:tc>
          <w:tcPr>
            <w:tcW w:w="3636" w:type="dxa"/>
          </w:tcPr>
          <w:p w14:paraId="3AF00CF7" w14:textId="5889561D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E46DA">
              <w:t xml:space="preserve">Dec </w:t>
            </w:r>
            <w:r w:rsidR="00FC7A24">
              <w:t>22</w:t>
            </w:r>
          </w:p>
          <w:p w14:paraId="025B0314" w14:textId="77777777" w:rsidR="00CF63C0" w:rsidRDefault="00CF63C0" w:rsidP="006378E7">
            <w:r>
              <w:t>Friday fun: Anyone else feel seen here?</w:t>
            </w:r>
          </w:p>
          <w:p w14:paraId="686BFF86" w14:textId="30FBC253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</w:t>
            </w:r>
            <w:r w:rsidR="002D0377">
              <w:t>highlighted Global Health &amp; Research</w:t>
            </w:r>
            <w:r w:rsidR="00B10142">
              <w:t xml:space="preserve"> </w:t>
            </w:r>
            <w:r w:rsidR="00846DBB">
              <w:t xml:space="preserve">as our </w:t>
            </w:r>
            <w:r>
              <w:t>@USOPM CFC cause of the week</w:t>
            </w:r>
            <w:r w:rsidR="002D0377">
              <w:t>.</w:t>
            </w:r>
            <w:r w:rsidR="00F65CDC">
              <w:t xml:space="preserve"> </w:t>
            </w:r>
            <w:r w:rsidR="007D5593">
              <w:t>#GiveCFC</w:t>
            </w:r>
          </w:p>
        </w:tc>
        <w:tc>
          <w:tcPr>
            <w:tcW w:w="3217" w:type="dxa"/>
          </w:tcPr>
          <w:p w14:paraId="7BBC911F" w14:textId="404F28E1" w:rsidR="00AD4AB2" w:rsidRDefault="7424A225" w:rsidP="68B53402">
            <w:pPr>
              <w:rPr>
                <w:rFonts w:eastAsia="Source Sans Pro" w:cs="Source Sans Pro"/>
              </w:rPr>
            </w:pPr>
            <w:r w:rsidRPr="68B53402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38761F33" w:rsidR="00AD4AB2" w:rsidRDefault="5F8E704C" w:rsidP="68B53402">
            <w:r>
              <w:rPr>
                <w:noProof/>
              </w:rPr>
              <w:drawing>
                <wp:inline distT="0" distB="0" distL="0" distR="0" wp14:anchorId="29E99DB0" wp14:editId="022149A7">
                  <wp:extent cx="1895475" cy="1895475"/>
                  <wp:effectExtent l="9525" t="9525" r="9525" b="9525"/>
                  <wp:docPr id="857285915" name="Picture 857285915" descr="Image of a woman applying hand sanitizer and the text “Me:”. Image of a woman being licked in the face by a dog and the text “Also me:”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285915" name="Picture 857285915" descr="Image of a woman applying hand sanitizer and the text “Me:”. Image of a woman being licked in the face by a dog and the text “Also me:”.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3F592517" w:rsidR="0009442B" w:rsidRDefault="00B10142" w:rsidP="006378E7">
            <w:r>
              <w:t>Image of</w:t>
            </w:r>
            <w:r w:rsidR="00CF63C0">
              <w:t xml:space="preserve"> a woman applying hand sanitizer and the text “Me:</w:t>
            </w:r>
            <w:r>
              <w:t>”</w:t>
            </w:r>
            <w:r w:rsidR="00CF63C0">
              <w:t xml:space="preserve">. </w:t>
            </w:r>
            <w:r w:rsidR="005806DB">
              <w:t>Image of a woman being licked in the fac</w:t>
            </w:r>
            <w:r w:rsidR="006F2AC2">
              <w:t>e</w:t>
            </w:r>
            <w:r w:rsidR="005806DB">
              <w:t xml:space="preserve"> by a dog and the text “Also me:”.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F2216" w14:textId="77777777" w:rsidR="009772CB" w:rsidRDefault="009772CB" w:rsidP="00525B25">
      <w:r>
        <w:separator/>
      </w:r>
    </w:p>
  </w:endnote>
  <w:endnote w:type="continuationSeparator" w:id="0">
    <w:p w14:paraId="3642C630" w14:textId="77777777" w:rsidR="009772CB" w:rsidRDefault="009772CB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2FB26458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/" w:history="1">
      <w:r w:rsidRPr="006F2AC2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2849FFFB" w:rsidR="00044CFB" w:rsidRDefault="006F2AC2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39EE0AD0" wp14:editId="7C21A41A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0C781" w14:textId="77777777" w:rsidR="009772CB" w:rsidRDefault="009772CB" w:rsidP="00525B25">
      <w:r>
        <w:separator/>
      </w:r>
    </w:p>
  </w:footnote>
  <w:footnote w:type="continuationSeparator" w:id="0">
    <w:p w14:paraId="4B47797C" w14:textId="77777777" w:rsidR="009772CB" w:rsidRDefault="009772CB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4BC7886F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47254338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QUA54Qs5SwAAAA="/>
  </w:docVars>
  <w:rsids>
    <w:rsidRoot w:val="00B1028A"/>
    <w:rsid w:val="00000365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46D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A4E79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0377"/>
    <w:rsid w:val="002D4CD0"/>
    <w:rsid w:val="002E04DF"/>
    <w:rsid w:val="002E6411"/>
    <w:rsid w:val="002F0D90"/>
    <w:rsid w:val="002F4115"/>
    <w:rsid w:val="002F7BB8"/>
    <w:rsid w:val="00331EA3"/>
    <w:rsid w:val="003327A1"/>
    <w:rsid w:val="00352290"/>
    <w:rsid w:val="00353241"/>
    <w:rsid w:val="00353AB0"/>
    <w:rsid w:val="00353B91"/>
    <w:rsid w:val="00361A2F"/>
    <w:rsid w:val="003726A7"/>
    <w:rsid w:val="00374A3F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5EE7"/>
    <w:rsid w:val="00576444"/>
    <w:rsid w:val="005806DB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6E4E"/>
    <w:rsid w:val="0065103D"/>
    <w:rsid w:val="00657CB8"/>
    <w:rsid w:val="00661C32"/>
    <w:rsid w:val="00663513"/>
    <w:rsid w:val="00663BF6"/>
    <w:rsid w:val="00667719"/>
    <w:rsid w:val="00677F77"/>
    <w:rsid w:val="00685936"/>
    <w:rsid w:val="006A7A8F"/>
    <w:rsid w:val="006B1762"/>
    <w:rsid w:val="006D58ED"/>
    <w:rsid w:val="006D7F8A"/>
    <w:rsid w:val="006E31C1"/>
    <w:rsid w:val="006F2AC2"/>
    <w:rsid w:val="006F4C59"/>
    <w:rsid w:val="007030A8"/>
    <w:rsid w:val="00717AAD"/>
    <w:rsid w:val="00721C0A"/>
    <w:rsid w:val="00733A77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2595"/>
    <w:rsid w:val="008048DA"/>
    <w:rsid w:val="00810E88"/>
    <w:rsid w:val="00811596"/>
    <w:rsid w:val="00812666"/>
    <w:rsid w:val="00833F06"/>
    <w:rsid w:val="008358D3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2CB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2F21"/>
    <w:rsid w:val="00AB3493"/>
    <w:rsid w:val="00AC09B8"/>
    <w:rsid w:val="00AD4AB2"/>
    <w:rsid w:val="00AE24D9"/>
    <w:rsid w:val="00AE52D0"/>
    <w:rsid w:val="00AF6BD2"/>
    <w:rsid w:val="00B06BB9"/>
    <w:rsid w:val="00B10142"/>
    <w:rsid w:val="00B1028A"/>
    <w:rsid w:val="00B118F3"/>
    <w:rsid w:val="00B11E49"/>
    <w:rsid w:val="00B260BA"/>
    <w:rsid w:val="00B34057"/>
    <w:rsid w:val="00B341FF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63C0"/>
    <w:rsid w:val="00CF79DE"/>
    <w:rsid w:val="00D1531B"/>
    <w:rsid w:val="00D25EA4"/>
    <w:rsid w:val="00D303E5"/>
    <w:rsid w:val="00D450A8"/>
    <w:rsid w:val="00D63C37"/>
    <w:rsid w:val="00DA06FB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2521"/>
    <w:rsid w:val="00F233A3"/>
    <w:rsid w:val="00F25768"/>
    <w:rsid w:val="00F34A32"/>
    <w:rsid w:val="00F51807"/>
    <w:rsid w:val="00F52AAF"/>
    <w:rsid w:val="00F65CDC"/>
    <w:rsid w:val="00F66025"/>
    <w:rsid w:val="00FA419B"/>
    <w:rsid w:val="00FA60AD"/>
    <w:rsid w:val="00FB36BE"/>
    <w:rsid w:val="00FB4165"/>
    <w:rsid w:val="00FB758E"/>
    <w:rsid w:val="00FC0FA2"/>
    <w:rsid w:val="00FC374A"/>
    <w:rsid w:val="00FC543F"/>
    <w:rsid w:val="00FC7A24"/>
    <w:rsid w:val="00FE6AB2"/>
    <w:rsid w:val="00FF059F"/>
    <w:rsid w:val="00FF16D8"/>
    <w:rsid w:val="0C0C0F67"/>
    <w:rsid w:val="2605831C"/>
    <w:rsid w:val="2B574804"/>
    <w:rsid w:val="33098109"/>
    <w:rsid w:val="3B9D79F5"/>
    <w:rsid w:val="48D6EE68"/>
    <w:rsid w:val="51775E77"/>
    <w:rsid w:val="5F8E704C"/>
    <w:rsid w:val="68B53402"/>
    <w:rsid w:val="7424A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F948E1-87E4-487C-82EC-8D94EC27D384}"/>
</file>

<file path=customXml/itemProps2.xml><?xml version="1.0" encoding="utf-8"?>
<ds:datastoreItem xmlns:ds="http://schemas.openxmlformats.org/officeDocument/2006/customXml" ds:itemID="{72CB6E32-9554-4EC7-B9D8-76AB10F339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Global Health</dc:title>
  <dc:subject/>
  <dc:creator/>
  <cp:keywords>CFC Social Media</cp:keywords>
  <dc:description/>
  <cp:lastModifiedBy/>
  <cp:revision>1</cp:revision>
  <dcterms:created xsi:type="dcterms:W3CDTF">2023-07-31T16:55:00Z</dcterms:created>
  <dcterms:modified xsi:type="dcterms:W3CDTF">2023-07-31T16:55:00Z</dcterms:modified>
  <cp:category/>
</cp:coreProperties>
</file>